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6904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c350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09:35:42Z</dcterms:created>
  <dcterms:modified xsi:type="dcterms:W3CDTF">2022-05-08T09:35:42Z</dcterms:modified>
</cp:coreProperties>
</file>